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665284" cy="668510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663461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1921629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2597203" cy="1775011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1529122" cy="1298601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1698171" cy="1459966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073613" cy="1944060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1595898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2428154" cy="1659751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1167973" cy="560934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97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1267865" cy="461042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1775011" cy="1252497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642231" cy="437989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494978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3221059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665284" cy="653142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: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2305210" cy="1598278"/>
            <wp:effectExtent b="0" l="0" r="0" t="0"/>
            <wp:docPr descr="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185568"/>
            <wp:effectExtent b="0" l="0" r="0" t="0"/>
            <wp:docPr descr="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е буф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е буферы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493286"/>
            <wp:effectExtent b="0" l="0" r="0" t="0"/>
            <wp:docPr descr="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2958352" cy="568618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681727" cy="553250"/>
            <wp:effectExtent b="0" l="0" r="0" t="0"/>
            <wp:docPr descr="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2958352" cy="1690487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кутайпа Милдред</dc:creator>
  <dc:language>ru-RU</dc:language>
  <cp:keywords/>
  <dcterms:created xsi:type="dcterms:W3CDTF">2024-04-19T13:07:21Z</dcterms:created>
  <dcterms:modified xsi:type="dcterms:W3CDTF">2024-04-19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